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C8444A" w14:textId="5EB088A1" w:rsidR="00213BEE" w:rsidRDefault="00B708EA" w:rsidP="00213BEE">
      <w:pPr>
        <w:pStyle w:val="Title"/>
        <w:jc w:val="center"/>
      </w:pPr>
      <w:r>
        <w:t>Predicting Loan Default Risk</w:t>
      </w:r>
    </w:p>
    <w:p w14:paraId="7AF08613" w14:textId="77777777" w:rsidR="00213BEE" w:rsidRDefault="00213BEE" w:rsidP="00213BEE">
      <w:pPr>
        <w:pStyle w:val="Heading1"/>
      </w:pPr>
      <w:r>
        <w:t>Any surprises from your domain from these data?</w:t>
      </w:r>
    </w:p>
    <w:p w14:paraId="37489FD1" w14:textId="36985F7E" w:rsidR="00DF3D44" w:rsidRDefault="00DF3D44" w:rsidP="00213BEE">
      <w:r>
        <w:t xml:space="preserve">Dataset that I got seem to have the features that I’m looking for. </w:t>
      </w:r>
      <w:r w:rsidR="00B708EA">
        <w:t>I analyzed the datasets (demographics, performance and previous loans data) briefly.</w:t>
      </w:r>
      <w:r>
        <w:t xml:space="preserve"> </w:t>
      </w:r>
      <w:r w:rsidR="00B708EA">
        <w:t xml:space="preserve">I checked if the joining key among these datasets is unique or not. It is as </w:t>
      </w:r>
      <w:r w:rsidR="006F2BB7">
        <w:t>expected,</w:t>
      </w:r>
      <w:r w:rsidR="00B708EA">
        <w:t xml:space="preserve"> and I don’t see any surprises so far.</w:t>
      </w:r>
    </w:p>
    <w:p w14:paraId="5AEA60D9" w14:textId="77777777" w:rsidR="00213BEE" w:rsidRDefault="00213BEE" w:rsidP="00213BEE">
      <w:pPr>
        <w:pStyle w:val="Heading1"/>
      </w:pPr>
      <w:r>
        <w:t>The dataset is what you thought it was?</w:t>
      </w:r>
    </w:p>
    <w:p w14:paraId="7081E506" w14:textId="6D5616D9" w:rsidR="006E3334" w:rsidRDefault="00213BEE" w:rsidP="00213BEE">
      <w:r>
        <w:t xml:space="preserve">Yes, I read the codebook and type of features in the dataset. I also did initial analysis on the dataset. </w:t>
      </w:r>
      <w:r w:rsidR="006E3334">
        <w:t xml:space="preserve">I </w:t>
      </w:r>
      <w:r w:rsidR="007E1625">
        <w:t xml:space="preserve">used the datasets from </w:t>
      </w:r>
      <w:proofErr w:type="spellStart"/>
      <w:r w:rsidR="007E1625">
        <w:t>Zindi</w:t>
      </w:r>
      <w:proofErr w:type="spellEnd"/>
      <w:r w:rsidR="007E1625">
        <w:t xml:space="preserve"> data challenge site</w:t>
      </w:r>
      <w:r w:rsidR="006E3334">
        <w:t xml:space="preserve">, </w:t>
      </w:r>
      <w:r w:rsidR="007E1625">
        <w:t>I have the in</w:t>
      </w:r>
      <w:r w:rsidR="006E3334">
        <w:t xml:space="preserve">formation I’m looking for in the dataset. </w:t>
      </w:r>
      <w:r>
        <w:t xml:space="preserve">In my preliminary analysis, I feel like I would have to transform few fields before building machine learning models. </w:t>
      </w:r>
    </w:p>
    <w:p w14:paraId="442CFF1E" w14:textId="77777777" w:rsidR="00213BEE" w:rsidRDefault="00213BEE" w:rsidP="00213BEE">
      <w:pPr>
        <w:pStyle w:val="Heading1"/>
      </w:pPr>
      <w:r>
        <w:t>Have you had to adjust your approach or research questions?</w:t>
      </w:r>
    </w:p>
    <w:p w14:paraId="0D4403D5" w14:textId="77777777" w:rsidR="00213BEE" w:rsidRDefault="00213BEE" w:rsidP="00213BEE"/>
    <w:p w14:paraId="50784560" w14:textId="293EE5F5" w:rsidR="00C25BCB" w:rsidRDefault="00340573" w:rsidP="004A47A8">
      <w:r>
        <w:t>Yes,</w:t>
      </w:r>
      <w:r w:rsidR="004A47A8">
        <w:t xml:space="preserve"> There are no changes to the research questions</w:t>
      </w:r>
      <w:r w:rsidR="00A94F72">
        <w:t xml:space="preserve"> at this point. </w:t>
      </w:r>
    </w:p>
    <w:p w14:paraId="7225A430" w14:textId="77777777" w:rsidR="00213BEE" w:rsidRDefault="00213BEE" w:rsidP="00213BEE">
      <w:pPr>
        <w:pStyle w:val="Heading1"/>
      </w:pPr>
      <w:r>
        <w:t>Is your method working?</w:t>
      </w:r>
    </w:p>
    <w:p w14:paraId="2918BADA" w14:textId="77777777" w:rsidR="00213BEE" w:rsidRDefault="00213BEE" w:rsidP="00213BEE"/>
    <w:p w14:paraId="25711322" w14:textId="01173E9C" w:rsidR="000F0DB7" w:rsidRDefault="00213BEE" w:rsidP="00213BEE">
      <w:r>
        <w:t>Its working as expected so far. I loaded the data in Python using pandas library. I built a dataframe with the observations and started looking at the descriptive statistics to get a feel of the data.</w:t>
      </w:r>
      <w:r w:rsidR="0039477A">
        <w:t xml:space="preserve"> I joined the different datasets to get a wholistic view of the customer data.</w:t>
      </w:r>
      <w:r w:rsidR="00665208">
        <w:t xml:space="preserve"> I also drew the correlation matrix among the features. </w:t>
      </w:r>
      <w:r>
        <w:t xml:space="preserve"> I would have to convert some non-numeric data to numeric for few features. </w:t>
      </w:r>
      <w:r w:rsidR="00665208">
        <w:t>I will use Feature selection method to select only the most relevant and impacting features rather than all</w:t>
      </w:r>
      <w:r>
        <w:t>.</w:t>
      </w:r>
      <w:r w:rsidR="00665208">
        <w:t xml:space="preserve"> I </w:t>
      </w:r>
      <w:r w:rsidR="0078319F">
        <w:t xml:space="preserve">am </w:t>
      </w:r>
      <w:r w:rsidR="00665208">
        <w:t xml:space="preserve">also </w:t>
      </w:r>
      <w:r w:rsidR="0039477A">
        <w:t>working on data visualizations to view the patterns in the data.</w:t>
      </w:r>
    </w:p>
    <w:p w14:paraId="47420F67" w14:textId="728CA126" w:rsidR="000F0DB7" w:rsidRDefault="000F0DB7" w:rsidP="000F0DB7">
      <w:r>
        <w:t xml:space="preserve">In order to predict </w:t>
      </w:r>
      <w:r w:rsidR="0078319F">
        <w:t>load default risk</w:t>
      </w:r>
      <w:r>
        <w:t xml:space="preserve">, I would first need to </w:t>
      </w:r>
      <w:r w:rsidR="00A23D0E">
        <w:t>understand all the features that could influence the loan default risk rate</w:t>
      </w:r>
      <w:r>
        <w:t>.</w:t>
      </w:r>
      <w:r w:rsidR="00676B84">
        <w:t xml:space="preserve"> </w:t>
      </w:r>
      <w:r>
        <w:t xml:space="preserve">I would have to create a derived dataframe with </w:t>
      </w:r>
      <w:r w:rsidR="00676B84">
        <w:t>demographic, performance and previous loans data</w:t>
      </w:r>
      <w:r>
        <w:t xml:space="preserve">. I will then model on this derived dataframe with </w:t>
      </w:r>
      <w:r w:rsidR="00676B84">
        <w:t>loan default risk</w:t>
      </w:r>
      <w:r>
        <w:t xml:space="preserve"> as my target variable. I will first start with decision tree modeling, followed by random forest.</w:t>
      </w:r>
    </w:p>
    <w:p w14:paraId="34C508F3" w14:textId="7DF7D3B8" w:rsidR="00213BEE" w:rsidRDefault="00665208" w:rsidP="00213BEE">
      <w:r>
        <w:t xml:space="preserve">I have not started with modeling yet, but I will start with feature scaling (brining the features to uniform range using </w:t>
      </w:r>
      <w:proofErr w:type="spellStart"/>
      <w:r>
        <w:t>StandardScaler</w:t>
      </w:r>
      <w:proofErr w:type="spellEnd"/>
      <w:r>
        <w:t>) and decision tree model. Will talk more about modeling after I’m done coding on it.</w:t>
      </w:r>
    </w:p>
    <w:p w14:paraId="05F51E42" w14:textId="77777777" w:rsidR="00213BEE" w:rsidRDefault="00213BEE" w:rsidP="00213BEE">
      <w:pPr>
        <w:pStyle w:val="Heading1"/>
      </w:pPr>
      <w:r>
        <w:t>What challenges are you having?</w:t>
      </w:r>
    </w:p>
    <w:p w14:paraId="2796847F" w14:textId="77777777" w:rsidR="00213BEE" w:rsidRDefault="00213BEE" w:rsidP="00213BEE"/>
    <w:p w14:paraId="610292AC" w14:textId="4F2CCD82" w:rsidR="00213BEE" w:rsidRDefault="00213BEE" w:rsidP="00E611C2">
      <w:r>
        <w:t xml:space="preserve">There are few challenges with the dataset I got. First challenge being the kind of values in the some of the fields. For example, there are some non-numeric values in </w:t>
      </w:r>
      <w:r w:rsidR="00E611C2">
        <w:t xml:space="preserve">few fields </w:t>
      </w:r>
      <w:r>
        <w:t xml:space="preserve">which I want to transform prior to modeling. </w:t>
      </w:r>
      <w:r w:rsidR="00676B84">
        <w:t xml:space="preserve">I first need to get a derived dataframe before begin modeling. </w:t>
      </w:r>
    </w:p>
    <w:p w14:paraId="40E0F39B" w14:textId="05CBF676" w:rsidR="0098223E" w:rsidRDefault="0098223E" w:rsidP="00E611C2">
      <w:r>
        <w:lastRenderedPageBreak/>
        <w:t xml:space="preserve">There are no major challenges with the dataset or exploration data analysis so far. I also don’t see any major road blocks. It is a real-time problem </w:t>
      </w:r>
      <w:r w:rsidR="00676B84">
        <w:t>and I think the dataset has enough features to cover all aspects of customer behavior.</w:t>
      </w:r>
    </w:p>
    <w:p w14:paraId="2B43AC8C" w14:textId="77777777" w:rsidR="0098223E" w:rsidRDefault="0098223E" w:rsidP="00E611C2"/>
    <w:sectPr w:rsidR="009822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A01FE8"/>
    <w:multiLevelType w:val="hybridMultilevel"/>
    <w:tmpl w:val="C3205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WwNDU0NDG3MDE0MTVT0lEKTi0uzszPAykwrgUAii23lSwAAAA="/>
  </w:docVars>
  <w:rsids>
    <w:rsidRoot w:val="00213BEE"/>
    <w:rsid w:val="000F0DB7"/>
    <w:rsid w:val="00126AA5"/>
    <w:rsid w:val="00135CD4"/>
    <w:rsid w:val="00213BEE"/>
    <w:rsid w:val="00340573"/>
    <w:rsid w:val="00376DEE"/>
    <w:rsid w:val="0039477A"/>
    <w:rsid w:val="003B5B71"/>
    <w:rsid w:val="004A47A8"/>
    <w:rsid w:val="004E4428"/>
    <w:rsid w:val="005567BF"/>
    <w:rsid w:val="00665208"/>
    <w:rsid w:val="00676B84"/>
    <w:rsid w:val="006E3334"/>
    <w:rsid w:val="006F2BB7"/>
    <w:rsid w:val="0078319F"/>
    <w:rsid w:val="007E1625"/>
    <w:rsid w:val="008449E1"/>
    <w:rsid w:val="00851BF3"/>
    <w:rsid w:val="0098223E"/>
    <w:rsid w:val="00A23D0E"/>
    <w:rsid w:val="00A94F72"/>
    <w:rsid w:val="00AF2D14"/>
    <w:rsid w:val="00B708EA"/>
    <w:rsid w:val="00BA780A"/>
    <w:rsid w:val="00C029A9"/>
    <w:rsid w:val="00C059EF"/>
    <w:rsid w:val="00C25BCB"/>
    <w:rsid w:val="00C36483"/>
    <w:rsid w:val="00CB48FE"/>
    <w:rsid w:val="00CF56D4"/>
    <w:rsid w:val="00D66B67"/>
    <w:rsid w:val="00DF3D44"/>
    <w:rsid w:val="00E61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A517D"/>
  <w15:chartTrackingRefBased/>
  <w15:docId w15:val="{E528EC18-8D56-40C8-AFBA-2CA5F5918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3BEE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13B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3B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13B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3B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405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A82BFC-BD86-484A-98FB-D3940FE77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66</TotalTime>
  <Pages>2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</dc:creator>
  <cp:keywords/>
  <dc:description/>
  <cp:lastModifiedBy>Sathish Manthani</cp:lastModifiedBy>
  <cp:revision>25</cp:revision>
  <dcterms:created xsi:type="dcterms:W3CDTF">2020-12-13T19:08:00Z</dcterms:created>
  <dcterms:modified xsi:type="dcterms:W3CDTF">2021-02-21T16:52:00Z</dcterms:modified>
</cp:coreProperties>
</file>